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35E53" w:rsidRPr="00EE23E2" w:rsidRDefault="00435E53" w:rsidP="00EE23E2">
      <w:pPr>
        <w:pStyle w:val="Compact"/>
      </w:pPr>
      <w:bookmarkStart w:id="0" w:name="section"/>
      <w:bookmarkStart w:id="1" w:name="_GoBack"/>
      <w:bookmarkEnd w:id="0"/>
      <w:bookmarkEnd w:id="1"/>
    </w:p>
    <w:tbl>
      <w:tblPr>
        <w:tblW w:w="5000" w:type="pct"/>
        <w:tblLayout w:type="fixed"/>
        <w:tblLook w:val="07E0" w:firstRow="1" w:lastRow="1" w:firstColumn="1" w:lastColumn="1" w:noHBand="1" w:noVBand="1"/>
      </w:tblPr>
      <w:tblGrid>
        <w:gridCol w:w="1044"/>
        <w:gridCol w:w="1044"/>
        <w:gridCol w:w="1044"/>
        <w:gridCol w:w="522"/>
        <w:gridCol w:w="522"/>
        <w:gridCol w:w="1044"/>
        <w:gridCol w:w="1044"/>
        <w:gridCol w:w="1044"/>
        <w:gridCol w:w="1044"/>
        <w:gridCol w:w="1044"/>
        <w:gridCol w:w="1044"/>
        <w:gridCol w:w="522"/>
        <w:gridCol w:w="522"/>
        <w:gridCol w:w="1044"/>
        <w:gridCol w:w="1044"/>
        <w:gridCol w:w="1044"/>
      </w:tblGrid>
      <w:tr w:rsidR="00435E53" w:rsidTr="00EE23E2"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Date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Transparency..water..in.situ..Secchi.disc..meters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Sampling.depth..meters</w:t>
            </w:r>
          </w:p>
        </w:tc>
        <w:tc>
          <w:tcPr>
            <w:tcW w:w="1044" w:type="dxa"/>
            <w:gridSpan w:val="2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Temperature..water..degrees.Celsius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Specific.conductance..water..unfiltered..microsiemens.per.centimeter.at.25.degrees.Celsius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pH..water..unfiltered..field..standard.units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Dissolved.oxygen..water..unfiltered..milligrams.per.liter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Chlorophyll.a..water..trichromatic.method..uncorrected..micrograms.per.liter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Phosphorus..water..unfiltered..milligrams.per.liter.as.phosphorus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Apparent.color..water..unfiltered..platinum.cobalt.unit</w:t>
            </w:r>
            <w:r>
              <w:t>s</w:t>
            </w:r>
          </w:p>
        </w:tc>
        <w:tc>
          <w:tcPr>
            <w:tcW w:w="1044" w:type="dxa"/>
            <w:gridSpan w:val="2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Acid.neutralizing.capacity..water..unfiltered..fixed.endpoint..pH.4.5..titration..laboratory..milligrams.per.liter.as.calcium.carbonate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Total.nitrogen..water..unfiltered..milligrams.per.liter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 w:rsidP="00EE23E2">
            <w:pPr>
              <w:pStyle w:val="lakeReport"/>
            </w:pPr>
            <w:r>
              <w:t>Ammonia..water..filtered..milligrams.per.liter.as.nitrogen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Amm</w:t>
            </w:r>
            <w:r>
              <w:t>onia.plus.organic.nitrogen..water..filtered..milligrams.per.liter.as.nitrogen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4-11-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4-11-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5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0.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6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9.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.6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4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6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0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6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4-11-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6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0.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7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9.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4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3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4.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3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5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0.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2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.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4.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1.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4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8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7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66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3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6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3.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9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7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4-2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7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4-2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5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9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9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.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1.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.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2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0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8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7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4-2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6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8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9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1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3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0.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5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8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8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.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9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.7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3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6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4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79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3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2.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9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7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6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1.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0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7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.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5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20.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9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9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3.5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2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6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2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68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6-</w:t>
            </w:r>
            <w:r>
              <w:lastRenderedPageBreak/>
              <w:t>1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lastRenderedPageBreak/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9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9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9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2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lastRenderedPageBreak/>
              <w:t>2015-06-1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0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6.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9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4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6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2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1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26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.2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5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22.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7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.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9.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46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3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3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84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21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8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3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2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5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0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4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6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3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2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43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.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5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25.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6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.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.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0.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7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3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81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24.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57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2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0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7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0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2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5.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1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3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3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4.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2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33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4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4.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2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4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5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2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49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6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13.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62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7.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50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Date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Ammonia.plus.organic.nitrogen..water..unfiltered..milligrams.per.liter.as.nitrogen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Nitrate.plus.nitrite..water..filtered..milligrams.per.liter.as.nitrogen</w:t>
            </w:r>
          </w:p>
        </w:tc>
        <w:tc>
          <w:tcPr>
            <w:tcW w:w="1044" w:type="dxa"/>
            <w:gridSpan w:val="2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Phosphorus..water..filtered..milligrams.per.liter.as.phosphorus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Orthophosphate..water..filtered..mill</w:t>
            </w:r>
            <w:r>
              <w:t>igrams.per.liter.as.phosphorus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Hardness..water..milligrams.per.liter.as.calcium.carbonate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Calcium..water..filtered..milligrams.per.liter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Magnesium..water..filtered..milligrams.per.liter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Sodium..water..filtered..milligrams.per.liter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Potassium..water..filter</w:t>
            </w:r>
            <w:r>
              <w:t>ed..milligrams.per.liter</w:t>
            </w:r>
          </w:p>
        </w:tc>
        <w:tc>
          <w:tcPr>
            <w:tcW w:w="1044" w:type="dxa"/>
            <w:gridSpan w:val="2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Chloride..water..filtered..milligrams.per.liter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Sulfate..water..filtered..milligrams.per.liter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Silica..water..filtered..milligrams.per.liter.as.SiO2</w:t>
            </w:r>
          </w:p>
        </w:tc>
        <w:tc>
          <w:tcPr>
            <w:tcW w:w="1044" w:type="dxa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Iron..water..filtered..micrograms.per.liter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4-11-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4-11-</w:t>
            </w:r>
            <w:r>
              <w:lastRenderedPageBreak/>
              <w:t>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lastRenderedPageBreak/>
              <w:t>0.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41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2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lastRenderedPageBreak/>
              <w:t>2014-11-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3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3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7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98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1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3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4-2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4-2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71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19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2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39.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30.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3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.57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67.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3.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9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4-27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5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19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0.01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2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5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39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66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19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0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22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1.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19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0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0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1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37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lastRenderedPageBreak/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7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19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03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002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255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0.468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  <w:gridSpan w:val="2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1044" w:type="dxa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Date</w:t>
            </w:r>
          </w:p>
        </w:tc>
        <w:tc>
          <w:tcPr>
            <w:tcW w:w="3654" w:type="dxa"/>
            <w:gridSpan w:val="4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Manganese..water..filtered..micrograms.per.liter</w:t>
            </w:r>
          </w:p>
        </w:tc>
        <w:tc>
          <w:tcPr>
            <w:tcW w:w="3654" w:type="dxa"/>
            <w:gridSpan w:val="4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Turbidity..water..unfiltered..broad.band.light.source..400.680.nm...detection.angle.90...30.degrees.to.incident.light..nephelometric.turbidity.units..NTU.</w:t>
            </w:r>
          </w:p>
        </w:tc>
        <w:tc>
          <w:tcPr>
            <w:tcW w:w="3654" w:type="dxa"/>
            <w:gridSpan w:val="4"/>
            <w:tcBorders>
              <w:bottom w:val="single" w:sz="0" w:space="0" w:color="auto"/>
            </w:tcBorders>
            <w:vAlign w:val="bottom"/>
          </w:tcPr>
          <w:p w:rsidR="00435E53" w:rsidRDefault="009D1B9E">
            <w:pPr>
              <w:pStyle w:val="Compact"/>
            </w:pPr>
            <w:r>
              <w:t>Dissolved.solids.dried.at.180.degrees.Celsius..water..filtered..milligrams.per.liter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4-11-05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</w:t>
            </w:r>
            <w:r>
              <w:t>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4-11-05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4-11-05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3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3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3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4-27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4-27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1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1.1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318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4-27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5-28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6-10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lastRenderedPageBreak/>
              <w:t>2015-07-08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7-08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  <w:tr w:rsidR="00435E53" w:rsidTr="00EE23E2"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2015-08-04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  <w:tc>
          <w:tcPr>
            <w:tcW w:w="3654" w:type="dxa"/>
            <w:gridSpan w:val="4"/>
          </w:tcPr>
          <w:p w:rsidR="00435E53" w:rsidRDefault="009D1B9E">
            <w:pPr>
              <w:pStyle w:val="Compact"/>
            </w:pPr>
            <w:r>
              <w:t>--</w:t>
            </w:r>
          </w:p>
        </w:tc>
      </w:tr>
    </w:tbl>
    <w:p w:rsidR="009D1B9E" w:rsidRDefault="009D1B9E"/>
    <w:sectPr w:rsidR="009D1B9E" w:rsidSect="00CB2C4F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1B9E" w:rsidRDefault="009D1B9E">
      <w:pPr>
        <w:spacing w:after="0"/>
      </w:pPr>
      <w:r>
        <w:separator/>
      </w:r>
    </w:p>
  </w:endnote>
  <w:endnote w:type="continuationSeparator" w:id="0">
    <w:p w:rsidR="009D1B9E" w:rsidRDefault="009D1B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1B9E" w:rsidRDefault="009D1B9E">
      <w:r>
        <w:separator/>
      </w:r>
    </w:p>
  </w:footnote>
  <w:footnote w:type="continuationSeparator" w:id="0">
    <w:p w:rsidR="009D1B9E" w:rsidRDefault="009D1B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55BA325"/>
    <w:multiLevelType w:val="multilevel"/>
    <w:tmpl w:val="1054CA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4DBAF60"/>
    <w:multiLevelType w:val="multilevel"/>
    <w:tmpl w:val="2B9A32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FC48DD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0CF20A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C964A6A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84CC0A0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00AE5C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C40CACF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F0FC92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8E6BDB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7ABA90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182E05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5BAC18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>
    <w:nsid w:val="482C018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13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35E53"/>
    <w:rsid w:val="004E29B3"/>
    <w:rsid w:val="00590D07"/>
    <w:rsid w:val="00784D58"/>
    <w:rsid w:val="008D6863"/>
    <w:rsid w:val="009D1B9E"/>
    <w:rsid w:val="009E6813"/>
    <w:rsid w:val="00B86B75"/>
    <w:rsid w:val="00BC48D5"/>
    <w:rsid w:val="00C36279"/>
    <w:rsid w:val="00E315A3"/>
    <w:rsid w:val="00EE23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1B4DFEA-B7CA-4871-BEF3-49DCA060EF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B1154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6B7872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customStyle="1" w:styleId="lakeReportqwtable">
    <w:name w:val="lakeReport_qwtable"/>
    <w:basedOn w:val="TableNormal"/>
    <w:uiPriority w:val="99"/>
    <w:rsid w:val="00BB1154"/>
    <w:pPr>
      <w:spacing w:after="0"/>
    </w:pPr>
    <w:rPr>
      <w:sz w:val="18"/>
    </w:rPr>
    <w:tblPr/>
  </w:style>
  <w:style w:type="character" w:customStyle="1" w:styleId="BodyTextChar">
    <w:name w:val="Body Text Char"/>
    <w:basedOn w:val="DefaultParagraphFont"/>
    <w:link w:val="BodyText"/>
    <w:rsid w:val="00BB1154"/>
  </w:style>
  <w:style w:type="paragraph" w:customStyle="1" w:styleId="lakeReport">
    <w:name w:val="lakeReport"/>
    <w:basedOn w:val="Compact"/>
    <w:rsid w:val="00017AB0"/>
    <w:rPr>
      <w:szCs w:val="18"/>
    </w:rPr>
  </w:style>
  <w:style w:type="table" w:customStyle="1" w:styleId="lakeReportTable">
    <w:name w:val="lakeReportTable"/>
    <w:basedOn w:val="TableNormal"/>
    <w:uiPriority w:val="99"/>
    <w:rsid w:val="008A6FBD"/>
    <w:pPr>
      <w:spacing w:after="0"/>
    </w:pPr>
    <w:rPr>
      <w:sz w:val="18"/>
    </w:rPr>
    <w:tbl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22</Words>
  <Characters>525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rr, Lindsay Renee</dc:creator>
  <cp:lastModifiedBy>Carr, Lindsay Renee</cp:lastModifiedBy>
  <cp:revision>2</cp:revision>
  <dcterms:created xsi:type="dcterms:W3CDTF">2016-05-26T18:39:00Z</dcterms:created>
  <dcterms:modified xsi:type="dcterms:W3CDTF">2016-05-26T18:39:00Z</dcterms:modified>
</cp:coreProperties>
</file>